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3D714" w14:textId="4255AB3E" w:rsidR="0053689C" w:rsidRDefault="0053689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9732CD" wp14:editId="160CEBEB">
                <wp:simplePos x="0" y="0"/>
                <wp:positionH relativeFrom="margin">
                  <wp:align>center</wp:align>
                </wp:positionH>
                <wp:positionV relativeFrom="paragraph">
                  <wp:posOffset>-561975</wp:posOffset>
                </wp:positionV>
                <wp:extent cx="6991350" cy="11334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0" cy="1133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EC0CEC" w14:textId="3A032434" w:rsidR="0053689C" w:rsidRPr="00AE29DD" w:rsidRDefault="0053689C" w:rsidP="00AE29DD">
                            <w:pPr>
                              <w:spacing w:after="0"/>
                              <w:ind w:left="-1170" w:right="-117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AE29DD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THE WOMAN’S BAPTIST E AND M</w:t>
                            </w:r>
                            <w:r w:rsidR="00AE29DD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E29DD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CONVENTION OF SOUTH CAROLINA</w:t>
                            </w:r>
                          </w:p>
                          <w:p w14:paraId="3AB89FF0" w14:textId="463B677A" w:rsidR="0053689C" w:rsidRPr="00AE29DD" w:rsidRDefault="00AE29DD" w:rsidP="00AE29DD">
                            <w:pPr>
                              <w:spacing w:after="0"/>
                              <w:ind w:left="1620" w:right="-45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                         </w:t>
                            </w:r>
                            <w:r w:rsidR="0053689C" w:rsidRPr="00AE29DD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Mrs. Hilda D. Gadsden, President</w:t>
                            </w:r>
                          </w:p>
                          <w:p w14:paraId="57DC8ABC" w14:textId="46E04AF4" w:rsidR="0053689C" w:rsidRPr="00AE29DD" w:rsidRDefault="00AE29DD" w:rsidP="00AE29D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53689C" w:rsidRPr="00AE29D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434 Amber Lane, Charleston, SC 29407</w:t>
                            </w:r>
                          </w:p>
                          <w:p w14:paraId="42C33240" w14:textId="49C7950F" w:rsidR="0053689C" w:rsidRPr="00AE29DD" w:rsidRDefault="0053689C" w:rsidP="00AE29D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E29D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(843) 763-1385 </w:t>
                            </w:r>
                            <w:proofErr w:type="gramStart"/>
                            <w:r w:rsidRPr="00AE29D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Home  </w:t>
                            </w:r>
                            <w:r w:rsidR="00AE29D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|</w:t>
                            </w:r>
                            <w:proofErr w:type="gramEnd"/>
                            <w:r w:rsidR="007C464A" w:rsidRPr="00AE29D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(</w:t>
                            </w:r>
                            <w:r w:rsidRPr="00AE29D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843) 442-5110 Mobile</w:t>
                            </w:r>
                          </w:p>
                          <w:p w14:paraId="4305BD20" w14:textId="0261C1F1" w:rsidR="007C464A" w:rsidRDefault="00A46C6D" w:rsidP="00AE29D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hyperlink r:id="rId4" w:history="1">
                              <w:r w:rsidR="00AE29DD" w:rsidRPr="004E20BC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macksr@bellsouth.net</w:t>
                              </w:r>
                            </w:hyperlink>
                          </w:p>
                          <w:p w14:paraId="41256844" w14:textId="77777777" w:rsidR="00AE29DD" w:rsidRPr="00AE29DD" w:rsidRDefault="00AE29DD" w:rsidP="00AE29DD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56BA6ED" w14:textId="77777777" w:rsidR="0053689C" w:rsidRPr="00AE29DD" w:rsidRDefault="0053689C" w:rsidP="0053689C">
                            <w:pPr>
                              <w:ind w:right="-450"/>
                              <w:rPr>
                                <w:b/>
                                <w:color w:val="000000" w:themeColor="text1"/>
                              </w:rPr>
                            </w:pPr>
                          </w:p>
                          <w:p w14:paraId="1DEFBE99" w14:textId="77777777" w:rsidR="0053689C" w:rsidRDefault="0053689C" w:rsidP="0053689C">
                            <w:pPr>
                              <w:ind w:right="-450"/>
                              <w:rPr>
                                <w:b/>
                              </w:rPr>
                            </w:pPr>
                          </w:p>
                          <w:p w14:paraId="116FA7A9" w14:textId="77777777" w:rsidR="0053689C" w:rsidRDefault="0053689C" w:rsidP="0053689C">
                            <w:pPr>
                              <w:ind w:right="-450"/>
                              <w:rPr>
                                <w:b/>
                              </w:rPr>
                            </w:pPr>
                          </w:p>
                          <w:p w14:paraId="037FBB17" w14:textId="77777777" w:rsidR="0053689C" w:rsidRDefault="0053689C" w:rsidP="0053689C">
                            <w:pPr>
                              <w:ind w:right="-450"/>
                              <w:rPr>
                                <w:b/>
                              </w:rPr>
                            </w:pPr>
                          </w:p>
                          <w:p w14:paraId="563919C7" w14:textId="77777777" w:rsidR="0053689C" w:rsidRDefault="0053689C" w:rsidP="0053689C">
                            <w:pPr>
                              <w:ind w:right="-450"/>
                              <w:rPr>
                                <w:b/>
                              </w:rPr>
                            </w:pPr>
                          </w:p>
                          <w:p w14:paraId="679EB883" w14:textId="77777777" w:rsidR="0053689C" w:rsidRDefault="0053689C" w:rsidP="0053689C">
                            <w:pPr>
                              <w:ind w:right="-450"/>
                              <w:rPr>
                                <w:b/>
                              </w:rPr>
                            </w:pPr>
                          </w:p>
                          <w:p w14:paraId="4F1975E5" w14:textId="77777777" w:rsidR="0053689C" w:rsidRDefault="0053689C" w:rsidP="0053689C">
                            <w:pPr>
                              <w:ind w:right="-45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ECCB925" w14:textId="77777777" w:rsidR="0053689C" w:rsidRPr="00336CFC" w:rsidRDefault="0053689C" w:rsidP="0053689C">
                            <w:pPr>
                              <w:ind w:right="-450"/>
                              <w:rPr>
                                <w:b/>
                              </w:rPr>
                            </w:pPr>
                          </w:p>
                          <w:p w14:paraId="2EE789F3" w14:textId="77777777" w:rsidR="0053689C" w:rsidRDefault="0053689C" w:rsidP="005368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9732C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44.25pt;width:550.5pt;height:8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" fillcolor="white [3201]" stroked="f" strokeweight=".5pt">
                <v:textbox>
                  <w:txbxContent>
                    <w:p w14:paraId="40EC0CEC" w14:textId="3A032434" w:rsidR="0053689C" w:rsidRPr="00AE29DD" w:rsidRDefault="0053689C" w:rsidP="00AE29DD">
                      <w:pPr>
                        <w:spacing w:after="0"/>
                        <w:ind w:left="-1170" w:right="-1170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AE29DD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THE WOMAN’S BAPTIST E AND M</w:t>
                      </w:r>
                      <w:r w:rsidR="00AE29DD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AE29DD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CONVENTION OF SOUTH CAROLINA</w:t>
                      </w:r>
                    </w:p>
                    <w:p w14:paraId="3AB89FF0" w14:textId="463B677A" w:rsidR="0053689C" w:rsidRPr="00AE29DD" w:rsidRDefault="00AE29DD" w:rsidP="00AE29DD">
                      <w:pPr>
                        <w:spacing w:after="0"/>
                        <w:ind w:left="1620" w:right="-45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                         </w:t>
                      </w:r>
                      <w:r w:rsidR="0053689C" w:rsidRPr="00AE29DD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Mrs. Hilda D. Gadsden, President</w:t>
                      </w:r>
                    </w:p>
                    <w:p w14:paraId="57DC8ABC" w14:textId="46E04AF4" w:rsidR="0053689C" w:rsidRPr="00AE29DD" w:rsidRDefault="00AE29DD" w:rsidP="00AE29D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  </w:t>
                      </w:r>
                      <w:r w:rsidR="0053689C" w:rsidRPr="00AE29D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1434 Amber Lane, Charleston, SC 29407</w:t>
                      </w:r>
                    </w:p>
                    <w:p w14:paraId="42C33240" w14:textId="49C7950F" w:rsidR="0053689C" w:rsidRPr="00AE29DD" w:rsidRDefault="0053689C" w:rsidP="00AE29D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AE29D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(843) 763-1385 </w:t>
                      </w:r>
                      <w:proofErr w:type="gramStart"/>
                      <w:r w:rsidRPr="00AE29D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Home  </w:t>
                      </w:r>
                      <w:r w:rsidR="00AE29D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|</w:t>
                      </w:r>
                      <w:proofErr w:type="gramEnd"/>
                      <w:r w:rsidR="007C464A" w:rsidRPr="00AE29D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  (</w:t>
                      </w:r>
                      <w:r w:rsidRPr="00AE29D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843) 442-5110 Mobile</w:t>
                      </w:r>
                    </w:p>
                    <w:p w14:paraId="4305BD20" w14:textId="0261C1F1" w:rsidR="007C464A" w:rsidRDefault="00A46C6D" w:rsidP="00AE29D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hyperlink r:id="rId5" w:history="1">
                        <w:r w:rsidR="00AE29DD" w:rsidRPr="004E20BC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macksr@bellsouth.net</w:t>
                        </w:r>
                      </w:hyperlink>
                    </w:p>
                    <w:p w14:paraId="41256844" w14:textId="77777777" w:rsidR="00AE29DD" w:rsidRPr="00AE29DD" w:rsidRDefault="00AE29DD" w:rsidP="00AE29DD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56BA6ED" w14:textId="77777777" w:rsidR="0053689C" w:rsidRPr="00AE29DD" w:rsidRDefault="0053689C" w:rsidP="0053689C">
                      <w:pPr>
                        <w:ind w:right="-450"/>
                        <w:rPr>
                          <w:b/>
                          <w:color w:val="000000" w:themeColor="text1"/>
                        </w:rPr>
                      </w:pPr>
                    </w:p>
                    <w:p w14:paraId="1DEFBE99" w14:textId="77777777" w:rsidR="0053689C" w:rsidRDefault="0053689C" w:rsidP="0053689C">
                      <w:pPr>
                        <w:ind w:right="-450"/>
                        <w:rPr>
                          <w:b/>
                        </w:rPr>
                      </w:pPr>
                    </w:p>
                    <w:p w14:paraId="116FA7A9" w14:textId="77777777" w:rsidR="0053689C" w:rsidRDefault="0053689C" w:rsidP="0053689C">
                      <w:pPr>
                        <w:ind w:right="-450"/>
                        <w:rPr>
                          <w:b/>
                        </w:rPr>
                      </w:pPr>
                    </w:p>
                    <w:p w14:paraId="037FBB17" w14:textId="77777777" w:rsidR="0053689C" w:rsidRDefault="0053689C" w:rsidP="0053689C">
                      <w:pPr>
                        <w:ind w:right="-450"/>
                        <w:rPr>
                          <w:b/>
                        </w:rPr>
                      </w:pPr>
                    </w:p>
                    <w:p w14:paraId="563919C7" w14:textId="77777777" w:rsidR="0053689C" w:rsidRDefault="0053689C" w:rsidP="0053689C">
                      <w:pPr>
                        <w:ind w:right="-450"/>
                        <w:rPr>
                          <w:b/>
                        </w:rPr>
                      </w:pPr>
                    </w:p>
                    <w:p w14:paraId="679EB883" w14:textId="77777777" w:rsidR="0053689C" w:rsidRDefault="0053689C" w:rsidP="0053689C">
                      <w:pPr>
                        <w:ind w:right="-450"/>
                        <w:rPr>
                          <w:b/>
                        </w:rPr>
                      </w:pPr>
                    </w:p>
                    <w:p w14:paraId="4F1975E5" w14:textId="77777777" w:rsidR="0053689C" w:rsidRDefault="0053689C" w:rsidP="0053689C">
                      <w:pPr>
                        <w:ind w:right="-450"/>
                        <w:jc w:val="center"/>
                        <w:rPr>
                          <w:b/>
                        </w:rPr>
                      </w:pPr>
                    </w:p>
                    <w:p w14:paraId="1ECCB925" w14:textId="77777777" w:rsidR="0053689C" w:rsidRPr="00336CFC" w:rsidRDefault="0053689C" w:rsidP="0053689C">
                      <w:pPr>
                        <w:ind w:right="-450"/>
                        <w:rPr>
                          <w:b/>
                        </w:rPr>
                      </w:pPr>
                    </w:p>
                    <w:p w14:paraId="2EE789F3" w14:textId="77777777" w:rsidR="0053689C" w:rsidRDefault="0053689C" w:rsidP="0053689C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t xml:space="preserve">                                                                          </w:t>
      </w:r>
    </w:p>
    <w:p w14:paraId="720D1BDC" w14:textId="546701E9" w:rsidR="0053689C" w:rsidRDefault="00AE29DD">
      <w:r>
        <w:rPr>
          <w:noProof/>
        </w:rPr>
        <w:drawing>
          <wp:anchor distT="0" distB="0" distL="114300" distR="114300" simplePos="0" relativeHeight="251664384" behindDoc="0" locked="0" layoutInCell="1" allowOverlap="1" wp14:anchorId="5C301647" wp14:editId="0EC11952">
            <wp:simplePos x="0" y="0"/>
            <wp:positionH relativeFrom="margin">
              <wp:align>center</wp:align>
            </wp:positionH>
            <wp:positionV relativeFrom="paragraph">
              <wp:posOffset>238125</wp:posOffset>
            </wp:positionV>
            <wp:extent cx="1383365" cy="1326777"/>
            <wp:effectExtent l="0" t="0" r="7620" b="6985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3AF3C09-A6E1-44E3-AAC3-7AA293A22E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3AF3C09-A6E1-44E3-AAC3-7AA293A22EBA}"/>
                        </a:ext>
                      </a:extLst>
                    </pic:cNvPr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6897" b="96552" l="0" r="88720">
                                  <a14:foregroundMark x1="38720" y1="58276" x2="38720" y2="58276"/>
                                  <a14:foregroundMark x1="35671" y1="57241" x2="35671" y2="57241"/>
                                  <a14:foregroundMark x1="32317" y1="57241" x2="13882" y2="66880"/>
                                  <a14:foregroundMark x1="17378" y1="76897" x2="56098" y2="50690"/>
                                  <a14:foregroundMark x1="82622" y1="15172" x2="49695" y2="38621"/>
                                  <a14:foregroundMark x1="58232" y1="7931" x2="80488" y2="29310"/>
                                  <a14:foregroundMark x1="80488" y1="29310" x2="80183" y2="63448"/>
                                  <a14:foregroundMark x1="80183" y1="63448" x2="59146" y2="88621"/>
                                  <a14:foregroundMark x1="59146" y1="88621" x2="29268" y2="80000"/>
                                  <a14:foregroundMark x1="29268" y1="80000" x2="18902" y2="69310"/>
                                  <a14:foregroundMark x1="85976" y1="41379" x2="74085" y2="65862"/>
                                  <a14:foregroundMark x1="86585" y1="47931" x2="71951" y2="78966"/>
                                  <a14:foregroundMark x1="71951" y1="78966" x2="61585" y2="90000"/>
                                  <a14:foregroundMark x1="85976" y1="62759" x2="65854" y2="88276"/>
                                  <a14:foregroundMark x1="65854" y1="88276" x2="64634" y2="88276"/>
                                  <a14:foregroundMark x1="18902" y1="78966" x2="57622" y2="87241"/>
                                  <a14:foregroundMark x1="59146" y1="91034" x2="30488" y2="85517"/>
                                  <a14:foregroundMark x1="30488" y1="85517" x2="28354" y2="82414"/>
                                  <a14:foregroundMark x1="41159" y1="91724" x2="54268" y2="88966"/>
                                  <a14:foregroundMark x1="44207" y1="96552" x2="62195" y2="88966"/>
                                  <a14:foregroundMark x1="71646" y1="32069" x2="53659" y2="82414"/>
                                  <a14:foregroundMark x1="74085" y1="53448" x2="45122" y2="79655"/>
                                  <a14:foregroundMark x1="39329" y1="15172" x2="52744" y2="44138"/>
                                  <a14:foregroundMark x1="34756" y1="36897" x2="20732" y2="70345"/>
                                  <a14:foregroundMark x1="37805" y1="30345" x2="30183" y2="67586"/>
                                  <a14:backgroundMark x1="7317" y1="69310" x2="3354" y2="75172"/>
                                  <a14:backgroundMark x1="9451" y1="70345" x2="9451" y2="70345"/>
                                  <a14:backgroundMark x1="9451" y1="70345" x2="0" y2="75172"/>
                                  <a14:backgroundMark x1="8841" y1="68276" x2="9451" y2="70690"/>
                                  <a14:backgroundMark x1="92073" y1="42414" x2="92073" y2="42414"/>
                                  <a14:backgroundMark x1="92073" y1="58276" x2="92073" y2="58276"/>
                                  <a14:backgroundMark x1="92073" y1="57586" x2="92073" y2="5758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4" r="4811"/>
                    <a:stretch/>
                  </pic:blipFill>
                  <pic:spPr bwMode="auto">
                    <a:xfrm>
                      <a:off x="0" y="0"/>
                      <a:ext cx="1383365" cy="1326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E3B617" w14:textId="45B1E33A" w:rsidR="007C464A" w:rsidRDefault="007C464A"/>
    <w:p w14:paraId="02142673" w14:textId="5BC2A66B" w:rsidR="007C464A" w:rsidRDefault="007C464A"/>
    <w:p w14:paraId="18DEBE29" w14:textId="77777777" w:rsidR="007C464A" w:rsidRDefault="0053689C">
      <w:r>
        <w:t xml:space="preserve">                                                                     </w:t>
      </w:r>
    </w:p>
    <w:p w14:paraId="54F673E3" w14:textId="2106C319" w:rsidR="0053689C" w:rsidRDefault="0053689C" w:rsidP="007C464A">
      <w:pPr>
        <w:jc w:val="center"/>
      </w:pPr>
    </w:p>
    <w:p w14:paraId="079D3C16" w14:textId="04E053DC" w:rsidR="0053689C" w:rsidRDefault="0053689C" w:rsidP="00AE29DD">
      <w:pPr>
        <w:pBdr>
          <w:bottom w:val="single" w:sz="4" w:space="1" w:color="auto"/>
        </w:pBdr>
      </w:pPr>
      <w:r>
        <w:t xml:space="preserve">                                                                                                                                                                                               </w:t>
      </w:r>
    </w:p>
    <w:p w14:paraId="571F1C13" w14:textId="599981E4" w:rsidR="0053689C" w:rsidRPr="00AE29DD" w:rsidRDefault="0053689C" w:rsidP="0053689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BANQUET TICKET ORDER FORM</w:t>
      </w:r>
    </w:p>
    <w:p w14:paraId="3B71814F" w14:textId="77777777" w:rsidR="00AE29DD" w:rsidRDefault="00AE29DD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</w:p>
    <w:p w14:paraId="7118DEBE" w14:textId="0C7A9556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Name Person requesting ticket: _______________________________________________________</w:t>
      </w:r>
    </w:p>
    <w:p w14:paraId="3F044861" w14:textId="55BFAB5B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Address: __________________________________________________________________________</w:t>
      </w:r>
    </w:p>
    <w:p w14:paraId="778EA587" w14:textId="4AE46462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City: ___________________________________ State _____________ Zip Code _______________</w:t>
      </w:r>
    </w:p>
    <w:p w14:paraId="023EF98F" w14:textId="36EBE0BD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Home Telephone: __________________________</w:t>
      </w:r>
      <w:r w:rsidR="007C464A" w:rsidRPr="00AE29DD">
        <w:rPr>
          <w:rFonts w:ascii="Times New Roman" w:hAnsi="Times New Roman" w:cs="Times New Roman"/>
          <w:b/>
          <w:bCs/>
          <w:sz w:val="24"/>
          <w:szCs w:val="24"/>
        </w:rPr>
        <w:t>_ Cell</w:t>
      </w:r>
      <w:r w:rsidRPr="00AE29DD">
        <w:rPr>
          <w:rFonts w:ascii="Times New Roman" w:hAnsi="Times New Roman" w:cs="Times New Roman"/>
          <w:b/>
          <w:bCs/>
          <w:sz w:val="24"/>
          <w:szCs w:val="24"/>
        </w:rPr>
        <w:t xml:space="preserve"> Telephone: _________________________</w:t>
      </w:r>
    </w:p>
    <w:p w14:paraId="36A44D27" w14:textId="51AB7052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 xml:space="preserve">Name of Association (if </w:t>
      </w:r>
      <w:r w:rsidR="004003D5">
        <w:rPr>
          <w:rFonts w:ascii="Times New Roman" w:hAnsi="Times New Roman" w:cs="Times New Roman"/>
          <w:b/>
          <w:bCs/>
          <w:sz w:val="24"/>
          <w:szCs w:val="24"/>
        </w:rPr>
        <w:t>applicable</w:t>
      </w:r>
      <w:r w:rsidRPr="00AE29DD">
        <w:rPr>
          <w:rFonts w:ascii="Times New Roman" w:hAnsi="Times New Roman" w:cs="Times New Roman"/>
          <w:b/>
          <w:bCs/>
          <w:sz w:val="24"/>
          <w:szCs w:val="24"/>
        </w:rPr>
        <w:t>): _______________________________________________________</w:t>
      </w:r>
    </w:p>
    <w:p w14:paraId="44E065CC" w14:textId="77EB0AC8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Name of Union (if apply): ____________________________________________________________</w:t>
      </w:r>
    </w:p>
    <w:p w14:paraId="6C1A4D7E" w14:textId="6C0D7F39" w:rsidR="0053689C" w:rsidRPr="00AE29DD" w:rsidRDefault="0053689C" w:rsidP="0053689C">
      <w:pPr>
        <w:ind w:left="-540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 xml:space="preserve">Name of Church (if apply): </w:t>
      </w:r>
      <w:r w:rsidR="00AE29DD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AE29D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</w:t>
      </w:r>
    </w:p>
    <w:p w14:paraId="290E56A5" w14:textId="77777777" w:rsidR="00AE29DD" w:rsidRDefault="00AE29DD" w:rsidP="00731A6A">
      <w:pPr>
        <w:ind w:left="-54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9895" w:type="dxa"/>
        <w:tblInd w:w="-540" w:type="dxa"/>
        <w:tblLook w:val="04A0" w:firstRow="1" w:lastRow="0" w:firstColumn="1" w:lastColumn="0" w:noHBand="0" w:noVBand="1"/>
      </w:tblPr>
      <w:tblGrid>
        <w:gridCol w:w="3505"/>
        <w:gridCol w:w="2970"/>
        <w:gridCol w:w="3420"/>
      </w:tblGrid>
      <w:tr w:rsidR="00AE29DD" w14:paraId="0D0A7F87" w14:textId="77777777" w:rsidTr="00AE29DD">
        <w:tc>
          <w:tcPr>
            <w:tcW w:w="3505" w:type="dxa"/>
          </w:tcPr>
          <w:p w14:paraId="24343974" w14:textId="66037365" w:rsidR="00AE29DD" w:rsidRDefault="00AE29DD" w:rsidP="00AE29DD">
            <w:pPr>
              <w:rPr>
                <w:b/>
                <w:bCs/>
                <w:sz w:val="24"/>
                <w:szCs w:val="24"/>
              </w:rPr>
            </w:pPr>
            <w:r w:rsidRPr="00AE29D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anquet ($50.00 per ticket)</w:t>
            </w:r>
          </w:p>
        </w:tc>
        <w:tc>
          <w:tcPr>
            <w:tcW w:w="2970" w:type="dxa"/>
          </w:tcPr>
          <w:p w14:paraId="028CE85E" w14:textId="162AA1F3" w:rsidR="00AE29DD" w:rsidRDefault="00AE29DD" w:rsidP="00731A6A">
            <w:pPr>
              <w:jc w:val="center"/>
              <w:rPr>
                <w:b/>
                <w:bCs/>
                <w:sz w:val="24"/>
                <w:szCs w:val="24"/>
              </w:rPr>
            </w:pPr>
            <w:r w:rsidRPr="00AE29D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Number of Ticket/s            </w:t>
            </w:r>
          </w:p>
        </w:tc>
        <w:tc>
          <w:tcPr>
            <w:tcW w:w="3420" w:type="dxa"/>
          </w:tcPr>
          <w:p w14:paraId="72BB0DBA" w14:textId="06ACB63D" w:rsidR="00AE29DD" w:rsidRDefault="00AE29DD" w:rsidP="00731A6A">
            <w:pPr>
              <w:jc w:val="center"/>
              <w:rPr>
                <w:b/>
                <w:bCs/>
                <w:sz w:val="24"/>
                <w:szCs w:val="24"/>
              </w:rPr>
            </w:pPr>
            <w:r w:rsidRPr="00AE29D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tal Amount Paid</w:t>
            </w:r>
          </w:p>
        </w:tc>
      </w:tr>
      <w:tr w:rsidR="00AE29DD" w14:paraId="5347AD72" w14:textId="77777777" w:rsidTr="00AE29DD">
        <w:tc>
          <w:tcPr>
            <w:tcW w:w="3505" w:type="dxa"/>
          </w:tcPr>
          <w:p w14:paraId="66CB1843" w14:textId="77777777" w:rsidR="00AE29DD" w:rsidRDefault="00AE29DD" w:rsidP="00731A6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70" w:type="dxa"/>
          </w:tcPr>
          <w:p w14:paraId="186EA15A" w14:textId="77777777" w:rsidR="00AE29DD" w:rsidRDefault="00AE29DD" w:rsidP="00731A6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420" w:type="dxa"/>
          </w:tcPr>
          <w:p w14:paraId="6730B975" w14:textId="77777777" w:rsidR="00AE29DD" w:rsidRDefault="00AE29DD" w:rsidP="00731A6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0246D22D" w14:textId="77777777" w:rsidR="00AE29DD" w:rsidRDefault="00AE29DD" w:rsidP="00731A6A">
      <w:pPr>
        <w:ind w:left="-540"/>
        <w:jc w:val="center"/>
        <w:rPr>
          <w:b/>
          <w:bCs/>
          <w:sz w:val="24"/>
          <w:szCs w:val="24"/>
        </w:rPr>
      </w:pPr>
    </w:p>
    <w:p w14:paraId="714BEDEC" w14:textId="4F72813B" w:rsidR="0053689C" w:rsidRPr="00AE29DD" w:rsidRDefault="00731A6A" w:rsidP="00731A6A">
      <w:pPr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 xml:space="preserve">Mail your request form and money to the Treasurer by </w:t>
      </w:r>
      <w:r w:rsidR="004003D5">
        <w:rPr>
          <w:rFonts w:ascii="Times New Roman" w:hAnsi="Times New Roman" w:cs="Times New Roman"/>
          <w:b/>
          <w:bCs/>
          <w:color w:val="C00000"/>
          <w:sz w:val="24"/>
          <w:szCs w:val="24"/>
        </w:rPr>
        <w:t>June 1</w:t>
      </w:r>
      <w:r w:rsidRPr="00DC3D08">
        <w:rPr>
          <w:rFonts w:ascii="Times New Roman" w:hAnsi="Times New Roman" w:cs="Times New Roman"/>
          <w:b/>
          <w:bCs/>
          <w:color w:val="C00000"/>
          <w:sz w:val="24"/>
          <w:szCs w:val="24"/>
        </w:rPr>
        <w:t>, 202</w:t>
      </w:r>
      <w:r w:rsidR="004003D5">
        <w:rPr>
          <w:rFonts w:ascii="Times New Roman" w:hAnsi="Times New Roman" w:cs="Times New Roman"/>
          <w:b/>
          <w:bCs/>
          <w:color w:val="C00000"/>
          <w:sz w:val="24"/>
          <w:szCs w:val="24"/>
        </w:rPr>
        <w:t>3</w:t>
      </w:r>
    </w:p>
    <w:p w14:paraId="4DCC97B8" w14:textId="1F42A96D" w:rsidR="00731A6A" w:rsidRDefault="00731A6A" w:rsidP="00731A6A">
      <w:pPr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Payment type: (1) Church of Organizational Checks (2) Money Order or Cashier Check</w:t>
      </w:r>
    </w:p>
    <w:p w14:paraId="5B6A769D" w14:textId="77777777" w:rsidR="00DC3D08" w:rsidRPr="00AE29DD" w:rsidRDefault="00DC3D08" w:rsidP="00731A6A">
      <w:pPr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9FB1D4" w14:textId="66A8E9A3" w:rsidR="00731A6A" w:rsidRPr="00AE29DD" w:rsidRDefault="00731A6A" w:rsidP="00731A6A">
      <w:pPr>
        <w:ind w:left="-540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</w:rPr>
      </w:pPr>
      <w:r w:rsidRPr="00AE29DD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</w:rPr>
        <w:t>NO PERSONAL CHECKS</w:t>
      </w:r>
      <w:r w:rsidR="00AE29DD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</w:rPr>
        <w:t>!</w:t>
      </w:r>
    </w:p>
    <w:p w14:paraId="6E71D09D" w14:textId="7EC07D74" w:rsidR="00731A6A" w:rsidRPr="00AE29DD" w:rsidRDefault="00731A6A" w:rsidP="00264523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 xml:space="preserve">Mail </w:t>
      </w:r>
      <w:r w:rsidR="00356709" w:rsidRPr="00AE29DD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35670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64523" w:rsidRPr="00AE29DD">
        <w:rPr>
          <w:rFonts w:ascii="Times New Roman" w:hAnsi="Times New Roman" w:cs="Times New Roman"/>
          <w:b/>
          <w:bCs/>
          <w:sz w:val="24"/>
          <w:szCs w:val="24"/>
        </w:rPr>
        <w:t xml:space="preserve"> Ms. Sandra Short, Treasurer</w:t>
      </w:r>
    </w:p>
    <w:p w14:paraId="1FEDA1EE" w14:textId="304B424D" w:rsidR="00264523" w:rsidRPr="00AE29DD" w:rsidRDefault="00264523" w:rsidP="00264523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404 Pine Hill Lane</w:t>
      </w:r>
    </w:p>
    <w:p w14:paraId="523B532C" w14:textId="441E95D6" w:rsidR="00264523" w:rsidRPr="00AE29DD" w:rsidRDefault="00264523" w:rsidP="00264523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Goose Creek, SC 29445</w:t>
      </w:r>
    </w:p>
    <w:p w14:paraId="6467108D" w14:textId="657D9790" w:rsidR="00264523" w:rsidRPr="00AE29DD" w:rsidRDefault="00264523" w:rsidP="00264523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sz w:val="24"/>
          <w:szCs w:val="24"/>
        </w:rPr>
        <w:t>(843) 478-2216</w:t>
      </w:r>
    </w:p>
    <w:p w14:paraId="1E2C4C13" w14:textId="246F49CC" w:rsidR="00264523" w:rsidRPr="00AE29DD" w:rsidRDefault="00264523" w:rsidP="00264523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5EAEBF" w14:textId="5E312AC5" w:rsidR="0053689C" w:rsidRDefault="00DC3D08" w:rsidP="007C464A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AE29DD">
        <w:rPr>
          <w:rFonts w:ascii="Times New Roman" w:hAnsi="Times New Roman" w:cs="Times New Roman"/>
          <w:b/>
          <w:bCs/>
          <w:color w:val="C00000"/>
          <w:sz w:val="24"/>
          <w:szCs w:val="24"/>
        </w:rPr>
        <w:t>ALL TICKETS REQUESTED MUST BE PAID FOR IN ADVANCE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!</w:t>
      </w:r>
    </w:p>
    <w:p w14:paraId="7081509F" w14:textId="0261B644" w:rsidR="004003D5" w:rsidRPr="00AE29DD" w:rsidRDefault="004003D5" w:rsidP="007C464A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>Banquet Colors: Black &amp; Gold</w:t>
      </w:r>
    </w:p>
    <w:sectPr w:rsidR="004003D5" w:rsidRPr="00AE29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TQwMDU2NrE0MjBQ0lEKTi0uzszPAykwrAUAf+ba+CwAAAA="/>
  </w:docVars>
  <w:rsids>
    <w:rsidRoot w:val="0053689C"/>
    <w:rsid w:val="00264523"/>
    <w:rsid w:val="00356709"/>
    <w:rsid w:val="004003D5"/>
    <w:rsid w:val="0053689C"/>
    <w:rsid w:val="00731A6A"/>
    <w:rsid w:val="007C464A"/>
    <w:rsid w:val="007F6369"/>
    <w:rsid w:val="00A46C6D"/>
    <w:rsid w:val="00AE29DD"/>
    <w:rsid w:val="00DC3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44BB1"/>
  <w15:chartTrackingRefBased/>
  <w15:docId w15:val="{D5AA3182-9726-485A-89AD-7118ED52E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6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E29D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E29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9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macksr@bellsouth.net" TargetMode="External"/><Relationship Id="rId4" Type="http://schemas.openxmlformats.org/officeDocument/2006/relationships/hyperlink" Target="mailto:macksr@bellsouth.ne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1263</Characters>
  <Application>Microsoft Office Word</Application>
  <DocSecurity>0</DocSecurity>
  <Lines>4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a gadsden</dc:creator>
  <cp:keywords/>
  <dc:description/>
  <cp:lastModifiedBy>Maxcina Gadsden</cp:lastModifiedBy>
  <cp:revision>2</cp:revision>
  <cp:lastPrinted>2021-03-08T04:00:00Z</cp:lastPrinted>
  <dcterms:created xsi:type="dcterms:W3CDTF">2023-02-25T17:02:00Z</dcterms:created>
  <dcterms:modified xsi:type="dcterms:W3CDTF">2023-02-2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b21215169ea52e155f2093b6953c85fa9902068e94f1101ea874a2df167977</vt:lpwstr>
  </property>
</Properties>
</file>